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C77D73" w14:textId="77777777" w:rsidR="003C4560" w:rsidRDefault="00DA1473"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2D0CD5B" wp14:editId="0F62FA8C">
                <wp:simplePos x="0" y="0"/>
                <wp:positionH relativeFrom="column">
                  <wp:posOffset>-514350</wp:posOffset>
                </wp:positionH>
                <wp:positionV relativeFrom="paragraph">
                  <wp:posOffset>762000</wp:posOffset>
                </wp:positionV>
                <wp:extent cx="7038975" cy="635"/>
                <wp:effectExtent l="9525" t="9525" r="9525" b="8890"/>
                <wp:wrapNone/>
                <wp:docPr id="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03897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4296BC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40.5pt;margin-top:60pt;width:554.25pt;height: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"/>
            </w:pict>
          </mc:Fallback>
        </mc:AlternateContent>
      </w:r>
      <w:r w:rsidR="003C4560">
        <w:rPr>
          <w:noProof/>
        </w:rPr>
        <w:drawing>
          <wp:anchor distT="0" distB="0" distL="114300" distR="114300" simplePos="0" relativeHeight="251657216" behindDoc="1" locked="0" layoutInCell="1" allowOverlap="1" wp14:anchorId="63328235" wp14:editId="23BA11AF">
            <wp:simplePos x="0" y="0"/>
            <wp:positionH relativeFrom="column">
              <wp:posOffset>0</wp:posOffset>
            </wp:positionH>
            <wp:positionV relativeFrom="page">
              <wp:posOffset>476250</wp:posOffset>
            </wp:positionV>
            <wp:extent cx="5943600" cy="105410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wwebsite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54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C4560">
        <w:t xml:space="preserve">  </w:t>
      </w:r>
    </w:p>
    <w:p w14:paraId="4124734D" w14:textId="77777777" w:rsidR="003C4560" w:rsidRPr="003C4560" w:rsidRDefault="003C4560" w:rsidP="003C4560">
      <w:pPr>
        <w:jc w:val="center"/>
        <w:rPr>
          <w:sz w:val="32"/>
          <w:szCs w:val="32"/>
        </w:rPr>
      </w:pPr>
      <w:r w:rsidRPr="003C4560">
        <w:rPr>
          <w:sz w:val="32"/>
          <w:szCs w:val="32"/>
        </w:rPr>
        <w:t>FOR IMMEDIATE RELEASE</w:t>
      </w:r>
    </w:p>
    <w:p w14:paraId="6F502770" w14:textId="4D995574" w:rsidR="009F21DE" w:rsidRPr="00787311" w:rsidRDefault="00D35312" w:rsidP="00C46B65">
      <w:pPr>
        <w:pStyle w:val="NoSpacing"/>
        <w:jc w:val="center"/>
        <w:rPr>
          <w:b/>
          <w:caps/>
          <w:sz w:val="54"/>
          <w:szCs w:val="54"/>
        </w:rPr>
      </w:pPr>
      <w:r w:rsidRPr="00787311">
        <w:rPr>
          <w:b/>
          <w:caps/>
          <w:sz w:val="54"/>
          <w:szCs w:val="54"/>
        </w:rPr>
        <w:t xml:space="preserve">MATTRESS WAREHOUSE </w:t>
      </w:r>
      <w:r w:rsidR="004D24C1" w:rsidRPr="00787311">
        <w:rPr>
          <w:b/>
          <w:caps/>
          <w:sz w:val="54"/>
          <w:szCs w:val="54"/>
        </w:rPr>
        <w:t xml:space="preserve">ANNOUNCES </w:t>
      </w:r>
      <w:r w:rsidR="00C17FCA">
        <w:rPr>
          <w:b/>
          <w:caps/>
          <w:sz w:val="54"/>
          <w:szCs w:val="54"/>
        </w:rPr>
        <w:t xml:space="preserve">Opening of New location in </w:t>
      </w:r>
      <w:r w:rsidR="00322D63">
        <w:rPr>
          <w:b/>
          <w:caps/>
          <w:sz w:val="54"/>
          <w:szCs w:val="54"/>
        </w:rPr>
        <w:t>Kernersville</w:t>
      </w:r>
      <w:r w:rsidR="00CD797F">
        <w:rPr>
          <w:b/>
          <w:caps/>
          <w:sz w:val="54"/>
          <w:szCs w:val="54"/>
        </w:rPr>
        <w:t>, NC</w:t>
      </w:r>
    </w:p>
    <w:p w14:paraId="7105D611" w14:textId="77777777" w:rsidR="009F21DE" w:rsidRDefault="009F21DE"/>
    <w:p w14:paraId="07F2370D" w14:textId="5D0F8742" w:rsidR="00D35312" w:rsidRDefault="007C700D" w:rsidP="004D24C1">
      <w:r>
        <w:rPr>
          <w:b/>
        </w:rPr>
        <w:t>Ju</w:t>
      </w:r>
      <w:r w:rsidR="00CF4B90">
        <w:rPr>
          <w:b/>
        </w:rPr>
        <w:t>ly 17</w:t>
      </w:r>
      <w:r w:rsidR="00FF0649">
        <w:rPr>
          <w:b/>
        </w:rPr>
        <w:t>, 201</w:t>
      </w:r>
      <w:r w:rsidR="00A911C8">
        <w:rPr>
          <w:b/>
        </w:rPr>
        <w:t>9</w:t>
      </w:r>
      <w:r w:rsidR="00FF0649">
        <w:rPr>
          <w:b/>
        </w:rPr>
        <w:t xml:space="preserve"> - </w:t>
      </w:r>
      <w:r w:rsidR="00D35312">
        <w:t>Mattress Warehouse (</w:t>
      </w:r>
      <w:hyperlink r:id="rId5" w:history="1">
        <w:r w:rsidR="00D35312" w:rsidRPr="00197037">
          <w:rPr>
            <w:rStyle w:val="Hyperlink"/>
          </w:rPr>
          <w:t>sleephappens.com</w:t>
        </w:r>
      </w:hyperlink>
      <w:r w:rsidR="00D35312">
        <w:t xml:space="preserve">) is excited to </w:t>
      </w:r>
      <w:r w:rsidR="004D24C1">
        <w:t>announce the grand opening of its newest</w:t>
      </w:r>
      <w:r w:rsidR="00CD29D8">
        <w:t xml:space="preserve"> location in</w:t>
      </w:r>
      <w:r w:rsidR="00BE1171">
        <w:t xml:space="preserve"> </w:t>
      </w:r>
      <w:r w:rsidR="00CF4B90">
        <w:t>Kernersville</w:t>
      </w:r>
      <w:r w:rsidR="00CD797F">
        <w:t>, NC</w:t>
      </w:r>
      <w:r>
        <w:t>.</w:t>
      </w:r>
      <w:r w:rsidR="007A340F">
        <w:t xml:space="preserve"> </w:t>
      </w:r>
    </w:p>
    <w:p w14:paraId="72369E59" w14:textId="5B826FB8" w:rsidR="004D24C1" w:rsidRPr="001D1C1B" w:rsidRDefault="004D24C1" w:rsidP="009F7A91">
      <w:pPr>
        <w:rPr>
          <w:rFonts w:cstheme="minorHAnsi"/>
          <w:bCs/>
        </w:rPr>
      </w:pPr>
      <w:r w:rsidRPr="001D1C1B">
        <w:rPr>
          <w:rFonts w:cstheme="minorHAnsi"/>
        </w:rPr>
        <w:t xml:space="preserve">The </w:t>
      </w:r>
      <w:r w:rsidR="00275FD5">
        <w:rPr>
          <w:rFonts w:cstheme="minorHAnsi"/>
        </w:rPr>
        <w:t xml:space="preserve">new </w:t>
      </w:r>
      <w:r w:rsidRPr="001D1C1B">
        <w:rPr>
          <w:rFonts w:cstheme="minorHAnsi"/>
        </w:rPr>
        <w:t xml:space="preserve">store, </w:t>
      </w:r>
      <w:r w:rsidR="00080C0A" w:rsidRPr="001D1C1B">
        <w:rPr>
          <w:rFonts w:cstheme="minorHAnsi"/>
        </w:rPr>
        <w:t>located at</w:t>
      </w:r>
      <w:r w:rsidR="00025797">
        <w:rPr>
          <w:rFonts w:cstheme="minorHAnsi"/>
        </w:rPr>
        <w:t xml:space="preserve"> </w:t>
      </w:r>
      <w:r w:rsidR="00D9078E" w:rsidRPr="00D9078E">
        <w:rPr>
          <w:rFonts w:cstheme="minorHAnsi"/>
        </w:rPr>
        <w:t>820 South Main Street</w:t>
      </w:r>
      <w:r w:rsidR="004001FA" w:rsidRPr="003D4C30">
        <w:rPr>
          <w:rFonts w:cstheme="minorHAnsi"/>
        </w:rPr>
        <w:t>,</w:t>
      </w:r>
      <w:r w:rsidR="004E4620">
        <w:rPr>
          <w:rFonts w:cstheme="minorHAnsi"/>
          <w:bCs/>
        </w:rPr>
        <w:t xml:space="preserve"> </w:t>
      </w:r>
      <w:r w:rsidRPr="001D1C1B">
        <w:rPr>
          <w:rFonts w:cstheme="minorHAnsi"/>
        </w:rPr>
        <w:t>is open seven days a week.</w:t>
      </w:r>
    </w:p>
    <w:p w14:paraId="3465B81D" w14:textId="16893ED2" w:rsidR="004D24C1" w:rsidRDefault="00B906FA" w:rsidP="004D24C1">
      <w:r>
        <w:t xml:space="preserve">The </w:t>
      </w:r>
      <w:r w:rsidR="00322D63">
        <w:t>Kernersville</w:t>
      </w:r>
      <w:r w:rsidR="002B2223">
        <w:t xml:space="preserve"> </w:t>
      </w:r>
      <w:r w:rsidR="004D24C1">
        <w:t>location</w:t>
      </w:r>
      <w:r w:rsidR="00787024">
        <w:t xml:space="preserve"> has sleep </w:t>
      </w:r>
      <w:r w:rsidR="004E28F9">
        <w:t>experts</w:t>
      </w:r>
      <w:r w:rsidR="00787024">
        <w:t xml:space="preserve"> to help you find </w:t>
      </w:r>
      <w:r w:rsidR="004E28F9">
        <w:t>your</w:t>
      </w:r>
      <w:r w:rsidR="00787024">
        <w:t xml:space="preserve"> </w:t>
      </w:r>
      <w:r w:rsidR="0083343E">
        <w:t>perfect</w:t>
      </w:r>
      <w:r w:rsidR="00780E3C">
        <w:t xml:space="preserve"> mattress</w:t>
      </w:r>
      <w:r w:rsidR="00787024">
        <w:t xml:space="preserve">. </w:t>
      </w:r>
      <w:r w:rsidR="00A9092A">
        <w:t xml:space="preserve">When you </w:t>
      </w:r>
      <w:r w:rsidR="004E28F9">
        <w:t>stop</w:t>
      </w:r>
      <w:r w:rsidR="00A9092A">
        <w:t xml:space="preserve"> in</w:t>
      </w:r>
      <w:r w:rsidR="00DE45B3">
        <w:t>to this new Mattress Warehouse location</w:t>
      </w:r>
      <w:r w:rsidR="00A9092A">
        <w:t>, t</w:t>
      </w:r>
      <w:r w:rsidR="0083343E">
        <w:t>est out</w:t>
      </w:r>
      <w:r w:rsidR="00787024">
        <w:t xml:space="preserve"> </w:t>
      </w:r>
      <w:r w:rsidR="0088394C">
        <w:t>the</w:t>
      </w:r>
      <w:r w:rsidR="00787024">
        <w:t xml:space="preserve"> patented </w:t>
      </w:r>
      <w:hyperlink r:id="rId6" w:history="1">
        <w:r w:rsidR="00787024" w:rsidRPr="00743CD5">
          <w:rPr>
            <w:rStyle w:val="Hyperlink"/>
          </w:rPr>
          <w:t>bedMATCH</w:t>
        </w:r>
      </w:hyperlink>
      <w:r w:rsidR="00A004D0">
        <w:t xml:space="preserve">™ </w:t>
      </w:r>
      <w:r w:rsidR="00787024">
        <w:t>system</w:t>
      </w:r>
      <w:r w:rsidR="00415CA4">
        <w:t xml:space="preserve">. This technology </w:t>
      </w:r>
      <w:r w:rsidR="00787024">
        <w:t xml:space="preserve">uses </w:t>
      </w:r>
      <w:r w:rsidR="00B86DE1">
        <w:t xml:space="preserve">a </w:t>
      </w:r>
      <w:r w:rsidR="00EF3EA8">
        <w:t>variety</w:t>
      </w:r>
      <w:r w:rsidR="00B86DE1">
        <w:t xml:space="preserve"> of </w:t>
      </w:r>
      <w:r w:rsidR="00787024">
        <w:t xml:space="preserve">measurements and scientific calculations, </w:t>
      </w:r>
      <w:r w:rsidR="002329A6">
        <w:t xml:space="preserve">which will help </w:t>
      </w:r>
      <w:r w:rsidR="00787024">
        <w:t xml:space="preserve">the sleep </w:t>
      </w:r>
      <w:r w:rsidR="004E28F9">
        <w:t>experts</w:t>
      </w:r>
      <w:r w:rsidR="00787024">
        <w:t xml:space="preserve"> narrow down hundreds of mattress selections </w:t>
      </w:r>
      <w:r w:rsidR="0093574D">
        <w:t>to just a few</w:t>
      </w:r>
      <w:r w:rsidR="00EC2800">
        <w:t>, each suited</w:t>
      </w:r>
      <w:r w:rsidR="0093574D">
        <w:t xml:space="preserve"> </w:t>
      </w:r>
      <w:r w:rsidR="00EC2800">
        <w:t>for your sleep needs.</w:t>
      </w:r>
      <w:bookmarkStart w:id="0" w:name="_GoBack"/>
      <w:bookmarkEnd w:id="0"/>
      <w:r w:rsidR="003C2FBD">
        <w:t xml:space="preserve"> </w:t>
      </w:r>
      <w:r w:rsidR="00785F24">
        <w:t xml:space="preserve">This </w:t>
      </w:r>
      <w:r w:rsidR="00787024">
        <w:t>mak</w:t>
      </w:r>
      <w:r w:rsidR="00785F24">
        <w:t xml:space="preserve">es </w:t>
      </w:r>
      <w:r w:rsidR="00787024">
        <w:t xml:space="preserve">your decision easier knowing that it’s based on science, </w:t>
      </w:r>
      <w:r w:rsidR="00117D24">
        <w:t xml:space="preserve">and </w:t>
      </w:r>
      <w:r w:rsidR="002329A6">
        <w:t xml:space="preserve">your </w:t>
      </w:r>
      <w:r w:rsidR="00675295">
        <w:t xml:space="preserve">specific </w:t>
      </w:r>
      <w:r w:rsidR="002329A6">
        <w:t>measurements</w:t>
      </w:r>
      <w:r w:rsidR="00117D24">
        <w:t>.</w:t>
      </w:r>
    </w:p>
    <w:p w14:paraId="3D550D12" w14:textId="3F11FE31" w:rsidR="00787024" w:rsidRDefault="00A74451" w:rsidP="004D24C1">
      <w:r>
        <w:t>Every</w:t>
      </w:r>
      <w:r w:rsidR="00117D24">
        <w:t xml:space="preserve"> store</w:t>
      </w:r>
      <w:r w:rsidR="00787024">
        <w:t xml:space="preserve"> carries the latest </w:t>
      </w:r>
      <w:r w:rsidR="0088394C">
        <w:t xml:space="preserve">mattress models </w:t>
      </w:r>
      <w:r w:rsidR="00787024">
        <w:t xml:space="preserve">from top </w:t>
      </w:r>
      <w:r w:rsidR="00474D16">
        <w:t>brands</w:t>
      </w:r>
      <w:r w:rsidR="00787024">
        <w:t xml:space="preserve"> such as Aireloom, Kingsdown, TEMPUR-Pedic, Serta, Sealy, and more. </w:t>
      </w:r>
      <w:r w:rsidR="007A74B3">
        <w:t>Mattress Warehouse s</w:t>
      </w:r>
      <w:r w:rsidR="00787024">
        <w:t xml:space="preserve">tores also carry a wide range of </w:t>
      </w:r>
      <w:r w:rsidR="007A74B3">
        <w:t xml:space="preserve">sleep accessories, </w:t>
      </w:r>
      <w:r w:rsidR="00787024">
        <w:t>pillows, sheets, and protectors from Bedgear, Sealy, Brookstone, and more.</w:t>
      </w:r>
    </w:p>
    <w:p w14:paraId="6C8EE70C" w14:textId="1753BA76" w:rsidR="00062A1B" w:rsidRPr="00276580" w:rsidRDefault="00C001D3">
      <w:r w:rsidRPr="00C001D3">
        <w:t xml:space="preserve">Mattress Warehouse </w:t>
      </w:r>
      <w:r w:rsidR="00A6763F">
        <w:t xml:space="preserve">of </w:t>
      </w:r>
      <w:r w:rsidR="00B360F1">
        <w:t>Kernersville</w:t>
      </w:r>
      <w:r w:rsidR="00D06820">
        <w:t xml:space="preserve"> </w:t>
      </w:r>
      <w:r w:rsidR="005A72D9">
        <w:t xml:space="preserve">is located </w:t>
      </w:r>
      <w:r w:rsidR="00471B22" w:rsidRPr="00471B22">
        <w:t>near</w:t>
      </w:r>
      <w:r w:rsidR="00372917">
        <w:t xml:space="preserve"> </w:t>
      </w:r>
      <w:r w:rsidR="00B360F1">
        <w:t>Papa John’s Pizza and Dunkin’.</w:t>
      </w:r>
    </w:p>
    <w:p w14:paraId="65C97650" w14:textId="5581132A" w:rsidR="0088394C" w:rsidRDefault="004652C2">
      <w:pPr>
        <w:rPr>
          <w:sz w:val="21"/>
          <w:szCs w:val="21"/>
        </w:rPr>
      </w:pPr>
      <w:r>
        <w:rPr>
          <w:b/>
          <w:sz w:val="21"/>
          <w:szCs w:val="21"/>
        </w:rPr>
        <w:t>About Mattress Warehouse</w:t>
      </w:r>
      <w:r>
        <w:rPr>
          <w:sz w:val="21"/>
          <w:szCs w:val="21"/>
        </w:rPr>
        <w:t xml:space="preserve"> – </w:t>
      </w:r>
      <w:r w:rsidR="0088394C" w:rsidRPr="0088394C">
        <w:rPr>
          <w:sz w:val="21"/>
          <w:szCs w:val="21"/>
        </w:rPr>
        <w:t xml:space="preserve">Mattress Warehouse is the </w:t>
      </w:r>
      <w:r w:rsidR="0088394C">
        <w:rPr>
          <w:sz w:val="21"/>
          <w:szCs w:val="21"/>
        </w:rPr>
        <w:t>No. 1</w:t>
      </w:r>
      <w:r w:rsidR="0088394C" w:rsidRPr="0088394C">
        <w:rPr>
          <w:sz w:val="21"/>
          <w:szCs w:val="21"/>
        </w:rPr>
        <w:t xml:space="preserve"> independently</w:t>
      </w:r>
      <w:r w:rsidR="0088394C">
        <w:rPr>
          <w:sz w:val="21"/>
          <w:szCs w:val="21"/>
        </w:rPr>
        <w:t>-</w:t>
      </w:r>
      <w:r w:rsidR="0088394C" w:rsidRPr="0088394C">
        <w:rPr>
          <w:sz w:val="21"/>
          <w:szCs w:val="21"/>
        </w:rPr>
        <w:t xml:space="preserve">owned American retailer with stores throughout the Mid-Atlantic region. </w:t>
      </w:r>
      <w:r w:rsidRPr="0088394C">
        <w:rPr>
          <w:sz w:val="21"/>
          <w:szCs w:val="21"/>
        </w:rPr>
        <w:t xml:space="preserve">Serving customers for </w:t>
      </w:r>
      <w:r w:rsidR="00FB72E7">
        <w:rPr>
          <w:sz w:val="21"/>
          <w:szCs w:val="21"/>
        </w:rPr>
        <w:t xml:space="preserve">30 </w:t>
      </w:r>
      <w:r w:rsidRPr="0088394C">
        <w:rPr>
          <w:sz w:val="21"/>
          <w:szCs w:val="21"/>
        </w:rPr>
        <w:t xml:space="preserve">years, it is our mission to provide each customer with a relaxed and educational buying process that provides the best overall sleep experience with quality products at the best possible price. </w:t>
      </w:r>
    </w:p>
    <w:p w14:paraId="7CCCB6C6" w14:textId="77777777" w:rsidR="0088394C" w:rsidRDefault="0088394C">
      <w:pPr>
        <w:rPr>
          <w:sz w:val="21"/>
          <w:szCs w:val="21"/>
        </w:rPr>
      </w:pPr>
    </w:p>
    <w:p w14:paraId="548CC75C" w14:textId="28545DBB" w:rsidR="0088394C" w:rsidRDefault="001C0D26">
      <w:r w:rsidRPr="000351E4">
        <w:rPr>
          <w:rFonts w:cstheme="minorHAnsi"/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44525AA" wp14:editId="3C6B8355">
                <wp:simplePos x="0" y="0"/>
                <wp:positionH relativeFrom="margin">
                  <wp:posOffset>-390525</wp:posOffset>
                </wp:positionH>
                <wp:positionV relativeFrom="paragraph">
                  <wp:posOffset>300990</wp:posOffset>
                </wp:positionV>
                <wp:extent cx="7038975" cy="635"/>
                <wp:effectExtent l="0" t="0" r="28575" b="37465"/>
                <wp:wrapNone/>
                <wp:docPr id="5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03897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9BFDB4A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-30.75pt;margin-top:23.7pt;width:554.25pt;height:.0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">
                <w10:wrap anchorx="margin"/>
              </v:shape>
            </w:pict>
          </mc:Fallback>
        </mc:AlternateContent>
      </w:r>
    </w:p>
    <w:p w14:paraId="37C8F0F6" w14:textId="61D44B29" w:rsidR="004D0C8E" w:rsidRDefault="004D0C8E">
      <w:r w:rsidRPr="000B7D92">
        <w:rPr>
          <w:rFonts w:cstheme="minorHAnsi"/>
          <w:b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9A6B722" wp14:editId="6F576EB0">
                <wp:simplePos x="0" y="0"/>
                <wp:positionH relativeFrom="margin">
                  <wp:align>right</wp:align>
                </wp:positionH>
                <wp:positionV relativeFrom="bottomMargin">
                  <wp:posOffset>-200660</wp:posOffset>
                </wp:positionV>
                <wp:extent cx="5921375" cy="676275"/>
                <wp:effectExtent l="0" t="0" r="22225" b="2857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1375" cy="676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BC3482" w14:textId="3BCB1A1E" w:rsidR="004D0C8E" w:rsidRPr="00DA1473" w:rsidRDefault="004D0C8E" w:rsidP="004D0C8E">
                            <w:pPr>
                              <w:pStyle w:val="NoSpacing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DA1473">
                              <w:rPr>
                                <w:b/>
                                <w:sz w:val="24"/>
                                <w:szCs w:val="24"/>
                              </w:rPr>
                              <w:t>Contact</w:t>
                            </w:r>
                            <w:r w:rsidRPr="00DA1473">
                              <w:rPr>
                                <w:sz w:val="24"/>
                                <w:szCs w:val="24"/>
                              </w:rPr>
                              <w:t xml:space="preserve">: Tracy Jones, </w:t>
                            </w:r>
                            <w:r w:rsidR="004A6A9D">
                              <w:rPr>
                                <w:sz w:val="24"/>
                                <w:szCs w:val="24"/>
                              </w:rPr>
                              <w:t>Vice President</w:t>
                            </w:r>
                            <w:r w:rsidRPr="00DA1473">
                              <w:rPr>
                                <w:sz w:val="24"/>
                                <w:szCs w:val="24"/>
                              </w:rPr>
                              <w:t xml:space="preserve"> of Marketing, Mattress Warehouse</w:t>
                            </w:r>
                          </w:p>
                          <w:p w14:paraId="583721B0" w14:textId="77777777" w:rsidR="004D0C8E" w:rsidRPr="00DA1473" w:rsidRDefault="004D0C8E" w:rsidP="004D0C8E">
                            <w:pPr>
                              <w:pStyle w:val="NoSpacing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DA1473">
                              <w:rPr>
                                <w:sz w:val="24"/>
                                <w:szCs w:val="24"/>
                              </w:rPr>
                              <w:t xml:space="preserve">tjones@sleephappens.com </w:t>
                            </w:r>
                            <w:r w:rsidRPr="00DA1473">
                              <w:rPr>
                                <w:rFonts w:ascii="Wingdings" w:hAnsi="Wingdings"/>
                                <w:sz w:val="24"/>
                                <w:szCs w:val="24"/>
                              </w:rPr>
                              <w:t></w:t>
                            </w:r>
                            <w:r w:rsidRPr="00DA1473">
                              <w:rPr>
                                <w:sz w:val="24"/>
                                <w:szCs w:val="24"/>
                              </w:rPr>
                              <w:t xml:space="preserve"> 301-682-8504, Ext. 105</w:t>
                            </w:r>
                          </w:p>
                          <w:p w14:paraId="56143B32" w14:textId="77777777" w:rsidR="004D0C8E" w:rsidRPr="00DA1473" w:rsidRDefault="004D0C8E" w:rsidP="004D0C8E">
                            <w:pPr>
                              <w:pStyle w:val="NoSpacing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DA1473">
                              <w:rPr>
                                <w:sz w:val="24"/>
                                <w:szCs w:val="24"/>
                              </w:rPr>
                              <w:t>4949 New Design Road, Frederick, MD 2170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A6B72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5.05pt;margin-top:-15.8pt;width:466.25pt;height:53.25pt;z-index:25166336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" strokecolor="white [3212]">
                <v:textbox>
                  <w:txbxContent>
                    <w:p w14:paraId="1DBC3482" w14:textId="3BCB1A1E" w:rsidR="004D0C8E" w:rsidRPr="00DA1473" w:rsidRDefault="004D0C8E" w:rsidP="004D0C8E">
                      <w:pPr>
                        <w:pStyle w:val="NoSpacing"/>
                        <w:jc w:val="center"/>
                        <w:rPr>
                          <w:sz w:val="24"/>
                          <w:szCs w:val="24"/>
                        </w:rPr>
                      </w:pPr>
                      <w:r w:rsidRPr="00DA1473">
                        <w:rPr>
                          <w:b/>
                          <w:sz w:val="24"/>
                          <w:szCs w:val="24"/>
                        </w:rPr>
                        <w:t>Contact</w:t>
                      </w:r>
                      <w:r w:rsidRPr="00DA1473">
                        <w:rPr>
                          <w:sz w:val="24"/>
                          <w:szCs w:val="24"/>
                        </w:rPr>
                        <w:t xml:space="preserve">: Tracy Jones, </w:t>
                      </w:r>
                      <w:r w:rsidR="004A6A9D">
                        <w:rPr>
                          <w:sz w:val="24"/>
                          <w:szCs w:val="24"/>
                        </w:rPr>
                        <w:t>Vice President</w:t>
                      </w:r>
                      <w:r w:rsidRPr="00DA1473">
                        <w:rPr>
                          <w:sz w:val="24"/>
                          <w:szCs w:val="24"/>
                        </w:rPr>
                        <w:t xml:space="preserve"> of Marketing, Mattress Warehouse</w:t>
                      </w:r>
                    </w:p>
                    <w:p w14:paraId="583721B0" w14:textId="77777777" w:rsidR="004D0C8E" w:rsidRPr="00DA1473" w:rsidRDefault="004D0C8E" w:rsidP="004D0C8E">
                      <w:pPr>
                        <w:pStyle w:val="NoSpacing"/>
                        <w:jc w:val="center"/>
                        <w:rPr>
                          <w:sz w:val="24"/>
                          <w:szCs w:val="24"/>
                        </w:rPr>
                      </w:pPr>
                      <w:r w:rsidRPr="00DA1473">
                        <w:rPr>
                          <w:sz w:val="24"/>
                          <w:szCs w:val="24"/>
                        </w:rPr>
                        <w:t xml:space="preserve">tjones@sleephappens.com </w:t>
                      </w:r>
                      <w:r w:rsidRPr="00DA1473">
                        <w:rPr>
                          <w:rFonts w:ascii="Wingdings" w:hAnsi="Wingdings"/>
                          <w:sz w:val="24"/>
                          <w:szCs w:val="24"/>
                        </w:rPr>
                        <w:t></w:t>
                      </w:r>
                      <w:r w:rsidRPr="00DA1473">
                        <w:rPr>
                          <w:sz w:val="24"/>
                          <w:szCs w:val="24"/>
                        </w:rPr>
                        <w:t xml:space="preserve"> 301-682-8504, Ext. 105</w:t>
                      </w:r>
                    </w:p>
                    <w:p w14:paraId="56143B32" w14:textId="77777777" w:rsidR="004D0C8E" w:rsidRPr="00DA1473" w:rsidRDefault="004D0C8E" w:rsidP="004D0C8E">
                      <w:pPr>
                        <w:pStyle w:val="NoSpacing"/>
                        <w:jc w:val="center"/>
                        <w:rPr>
                          <w:sz w:val="24"/>
                          <w:szCs w:val="24"/>
                        </w:rPr>
                      </w:pPr>
                      <w:r w:rsidRPr="00DA1473">
                        <w:rPr>
                          <w:sz w:val="24"/>
                          <w:szCs w:val="24"/>
                        </w:rPr>
                        <w:t>4949 New Design Road, Frederick, MD 21703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4D0C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3NzUxNDAyMbc0MzRS0lEKTi0uzszPAykwNq8FAMk3ZiotAAAA"/>
  </w:docVars>
  <w:rsids>
    <w:rsidRoot w:val="003C4560"/>
    <w:rsid w:val="00011537"/>
    <w:rsid w:val="0001542A"/>
    <w:rsid w:val="00025797"/>
    <w:rsid w:val="0003577E"/>
    <w:rsid w:val="00054C73"/>
    <w:rsid w:val="00062A1B"/>
    <w:rsid w:val="00064BF3"/>
    <w:rsid w:val="000754BC"/>
    <w:rsid w:val="00080C0A"/>
    <w:rsid w:val="000826C6"/>
    <w:rsid w:val="00094E1D"/>
    <w:rsid w:val="00096073"/>
    <w:rsid w:val="000A2724"/>
    <w:rsid w:val="000A3391"/>
    <w:rsid w:val="000A4A62"/>
    <w:rsid w:val="000A5CB2"/>
    <w:rsid w:val="000B6A17"/>
    <w:rsid w:val="000C60A7"/>
    <w:rsid w:val="000D1C69"/>
    <w:rsid w:val="000D424F"/>
    <w:rsid w:val="00101931"/>
    <w:rsid w:val="00102CD7"/>
    <w:rsid w:val="00117D24"/>
    <w:rsid w:val="00121DA0"/>
    <w:rsid w:val="0013367B"/>
    <w:rsid w:val="00164704"/>
    <w:rsid w:val="00165FBE"/>
    <w:rsid w:val="00166BBE"/>
    <w:rsid w:val="00181424"/>
    <w:rsid w:val="00183ED4"/>
    <w:rsid w:val="00194260"/>
    <w:rsid w:val="00197037"/>
    <w:rsid w:val="001B7CF6"/>
    <w:rsid w:val="001C0D26"/>
    <w:rsid w:val="001D1C1B"/>
    <w:rsid w:val="001E6958"/>
    <w:rsid w:val="002219D8"/>
    <w:rsid w:val="002329A6"/>
    <w:rsid w:val="00233A98"/>
    <w:rsid w:val="00245E60"/>
    <w:rsid w:val="002478F8"/>
    <w:rsid w:val="002628A2"/>
    <w:rsid w:val="002650DE"/>
    <w:rsid w:val="00275FD5"/>
    <w:rsid w:val="00276580"/>
    <w:rsid w:val="002B2223"/>
    <w:rsid w:val="002C1A20"/>
    <w:rsid w:val="002D4609"/>
    <w:rsid w:val="002E52B8"/>
    <w:rsid w:val="002F4325"/>
    <w:rsid w:val="003068F6"/>
    <w:rsid w:val="00322D63"/>
    <w:rsid w:val="003258FC"/>
    <w:rsid w:val="00332ED9"/>
    <w:rsid w:val="003479CF"/>
    <w:rsid w:val="00361075"/>
    <w:rsid w:val="00372137"/>
    <w:rsid w:val="00372917"/>
    <w:rsid w:val="00387BC6"/>
    <w:rsid w:val="00393742"/>
    <w:rsid w:val="003A36B6"/>
    <w:rsid w:val="003A4C54"/>
    <w:rsid w:val="003B34C6"/>
    <w:rsid w:val="003B3549"/>
    <w:rsid w:val="003B56C6"/>
    <w:rsid w:val="003C2BBF"/>
    <w:rsid w:val="003C2FBD"/>
    <w:rsid w:val="003C4560"/>
    <w:rsid w:val="003C4F28"/>
    <w:rsid w:val="003D280F"/>
    <w:rsid w:val="003D4C30"/>
    <w:rsid w:val="003E57F1"/>
    <w:rsid w:val="003F0771"/>
    <w:rsid w:val="004001FA"/>
    <w:rsid w:val="00415CA4"/>
    <w:rsid w:val="00417134"/>
    <w:rsid w:val="00424C6D"/>
    <w:rsid w:val="0043166B"/>
    <w:rsid w:val="00447491"/>
    <w:rsid w:val="00453E52"/>
    <w:rsid w:val="00455837"/>
    <w:rsid w:val="004652C2"/>
    <w:rsid w:val="00467321"/>
    <w:rsid w:val="00471B22"/>
    <w:rsid w:val="00474D16"/>
    <w:rsid w:val="00482046"/>
    <w:rsid w:val="00493DA2"/>
    <w:rsid w:val="004A1DFB"/>
    <w:rsid w:val="004A69B0"/>
    <w:rsid w:val="004A6A9D"/>
    <w:rsid w:val="004B11C3"/>
    <w:rsid w:val="004B5554"/>
    <w:rsid w:val="004C5F97"/>
    <w:rsid w:val="004C75FF"/>
    <w:rsid w:val="004D0C8E"/>
    <w:rsid w:val="004D24C1"/>
    <w:rsid w:val="004E28F9"/>
    <w:rsid w:val="004E4620"/>
    <w:rsid w:val="004E7D9B"/>
    <w:rsid w:val="00503A71"/>
    <w:rsid w:val="00514459"/>
    <w:rsid w:val="00540C45"/>
    <w:rsid w:val="005678B7"/>
    <w:rsid w:val="005946F6"/>
    <w:rsid w:val="005A5BD7"/>
    <w:rsid w:val="005A6036"/>
    <w:rsid w:val="005A72D9"/>
    <w:rsid w:val="005B3959"/>
    <w:rsid w:val="005B50C9"/>
    <w:rsid w:val="005D26B5"/>
    <w:rsid w:val="005D52F4"/>
    <w:rsid w:val="005E78C9"/>
    <w:rsid w:val="00625562"/>
    <w:rsid w:val="00641060"/>
    <w:rsid w:val="00662A95"/>
    <w:rsid w:val="00675295"/>
    <w:rsid w:val="006961B5"/>
    <w:rsid w:val="006A20A6"/>
    <w:rsid w:val="006C08AE"/>
    <w:rsid w:val="006F2C85"/>
    <w:rsid w:val="007060D5"/>
    <w:rsid w:val="00741A33"/>
    <w:rsid w:val="00743CD5"/>
    <w:rsid w:val="007445F5"/>
    <w:rsid w:val="0074726B"/>
    <w:rsid w:val="0075478A"/>
    <w:rsid w:val="00755E0A"/>
    <w:rsid w:val="007612D7"/>
    <w:rsid w:val="0077003E"/>
    <w:rsid w:val="007778C2"/>
    <w:rsid w:val="00780E3C"/>
    <w:rsid w:val="00785F24"/>
    <w:rsid w:val="00787024"/>
    <w:rsid w:val="00787311"/>
    <w:rsid w:val="00790053"/>
    <w:rsid w:val="007A340F"/>
    <w:rsid w:val="007A74B3"/>
    <w:rsid w:val="007B23A0"/>
    <w:rsid w:val="007C700D"/>
    <w:rsid w:val="007D17AA"/>
    <w:rsid w:val="007D18E8"/>
    <w:rsid w:val="007D788E"/>
    <w:rsid w:val="007E0208"/>
    <w:rsid w:val="00805A7A"/>
    <w:rsid w:val="00816A11"/>
    <w:rsid w:val="0083343E"/>
    <w:rsid w:val="0083607F"/>
    <w:rsid w:val="0085600C"/>
    <w:rsid w:val="00865CB7"/>
    <w:rsid w:val="00870643"/>
    <w:rsid w:val="00873446"/>
    <w:rsid w:val="0088394C"/>
    <w:rsid w:val="00887919"/>
    <w:rsid w:val="008C747F"/>
    <w:rsid w:val="0090262A"/>
    <w:rsid w:val="00914739"/>
    <w:rsid w:val="009314EB"/>
    <w:rsid w:val="00933E53"/>
    <w:rsid w:val="0093574D"/>
    <w:rsid w:val="00940C83"/>
    <w:rsid w:val="00944B19"/>
    <w:rsid w:val="009637D4"/>
    <w:rsid w:val="00964218"/>
    <w:rsid w:val="00987E00"/>
    <w:rsid w:val="00996F7F"/>
    <w:rsid w:val="009A258C"/>
    <w:rsid w:val="009A4C98"/>
    <w:rsid w:val="009C6CBC"/>
    <w:rsid w:val="009E7AD6"/>
    <w:rsid w:val="009F0625"/>
    <w:rsid w:val="009F21DE"/>
    <w:rsid w:val="009F3977"/>
    <w:rsid w:val="009F5B04"/>
    <w:rsid w:val="009F7A91"/>
    <w:rsid w:val="00A004D0"/>
    <w:rsid w:val="00A02BB5"/>
    <w:rsid w:val="00A02FBA"/>
    <w:rsid w:val="00A06425"/>
    <w:rsid w:val="00A11F0A"/>
    <w:rsid w:val="00A504F6"/>
    <w:rsid w:val="00A6763F"/>
    <w:rsid w:val="00A74451"/>
    <w:rsid w:val="00A9092A"/>
    <w:rsid w:val="00A911C8"/>
    <w:rsid w:val="00AB2B8B"/>
    <w:rsid w:val="00AB487D"/>
    <w:rsid w:val="00AB7391"/>
    <w:rsid w:val="00AC277E"/>
    <w:rsid w:val="00AE0E83"/>
    <w:rsid w:val="00AE771D"/>
    <w:rsid w:val="00AF6771"/>
    <w:rsid w:val="00B15662"/>
    <w:rsid w:val="00B360F1"/>
    <w:rsid w:val="00B54148"/>
    <w:rsid w:val="00B56721"/>
    <w:rsid w:val="00B77525"/>
    <w:rsid w:val="00B86DE1"/>
    <w:rsid w:val="00B906FA"/>
    <w:rsid w:val="00BB3A24"/>
    <w:rsid w:val="00BC2640"/>
    <w:rsid w:val="00BE1171"/>
    <w:rsid w:val="00BE6AFD"/>
    <w:rsid w:val="00BF0933"/>
    <w:rsid w:val="00C001D3"/>
    <w:rsid w:val="00C00E78"/>
    <w:rsid w:val="00C17FCA"/>
    <w:rsid w:val="00C36FE9"/>
    <w:rsid w:val="00C438C8"/>
    <w:rsid w:val="00C46B65"/>
    <w:rsid w:val="00C504E4"/>
    <w:rsid w:val="00C523A4"/>
    <w:rsid w:val="00C57F89"/>
    <w:rsid w:val="00C60162"/>
    <w:rsid w:val="00C67DC9"/>
    <w:rsid w:val="00C724F0"/>
    <w:rsid w:val="00C854C2"/>
    <w:rsid w:val="00C87FDC"/>
    <w:rsid w:val="00C92697"/>
    <w:rsid w:val="00CA11C1"/>
    <w:rsid w:val="00CB72A5"/>
    <w:rsid w:val="00CD29D8"/>
    <w:rsid w:val="00CD797F"/>
    <w:rsid w:val="00CF0278"/>
    <w:rsid w:val="00CF306A"/>
    <w:rsid w:val="00CF4B90"/>
    <w:rsid w:val="00D01E8A"/>
    <w:rsid w:val="00D06820"/>
    <w:rsid w:val="00D15F56"/>
    <w:rsid w:val="00D2070C"/>
    <w:rsid w:val="00D323A1"/>
    <w:rsid w:val="00D35312"/>
    <w:rsid w:val="00D45704"/>
    <w:rsid w:val="00D47179"/>
    <w:rsid w:val="00D76105"/>
    <w:rsid w:val="00D84EA5"/>
    <w:rsid w:val="00D8643C"/>
    <w:rsid w:val="00D9078E"/>
    <w:rsid w:val="00D924DD"/>
    <w:rsid w:val="00DA1473"/>
    <w:rsid w:val="00DE45B3"/>
    <w:rsid w:val="00DE6B54"/>
    <w:rsid w:val="00DF2187"/>
    <w:rsid w:val="00DF5C99"/>
    <w:rsid w:val="00DF7186"/>
    <w:rsid w:val="00E07494"/>
    <w:rsid w:val="00E1237B"/>
    <w:rsid w:val="00E15773"/>
    <w:rsid w:val="00E50DAE"/>
    <w:rsid w:val="00E816FE"/>
    <w:rsid w:val="00E91DB4"/>
    <w:rsid w:val="00E933A2"/>
    <w:rsid w:val="00EB1A68"/>
    <w:rsid w:val="00EB1A6D"/>
    <w:rsid w:val="00EB4925"/>
    <w:rsid w:val="00EC14CC"/>
    <w:rsid w:val="00EC24D4"/>
    <w:rsid w:val="00EC2800"/>
    <w:rsid w:val="00EC7B07"/>
    <w:rsid w:val="00ED4F03"/>
    <w:rsid w:val="00ED5EAA"/>
    <w:rsid w:val="00ED5F98"/>
    <w:rsid w:val="00ED7AC0"/>
    <w:rsid w:val="00EF06F2"/>
    <w:rsid w:val="00EF3EA8"/>
    <w:rsid w:val="00EF7939"/>
    <w:rsid w:val="00F00A58"/>
    <w:rsid w:val="00F04A23"/>
    <w:rsid w:val="00F106A8"/>
    <w:rsid w:val="00F13414"/>
    <w:rsid w:val="00F170FD"/>
    <w:rsid w:val="00F20B87"/>
    <w:rsid w:val="00F24010"/>
    <w:rsid w:val="00F312A7"/>
    <w:rsid w:val="00F44DB8"/>
    <w:rsid w:val="00F453FB"/>
    <w:rsid w:val="00F55621"/>
    <w:rsid w:val="00F70DF8"/>
    <w:rsid w:val="00F82188"/>
    <w:rsid w:val="00F86254"/>
    <w:rsid w:val="00FA52F6"/>
    <w:rsid w:val="00FB1EFD"/>
    <w:rsid w:val="00FB4E53"/>
    <w:rsid w:val="00FB72E7"/>
    <w:rsid w:val="00FC008B"/>
    <w:rsid w:val="00FE468A"/>
    <w:rsid w:val="00FF0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style="mso-height-percent:200;mso-width-relative:margin;mso-height-relative:margin" fillcolor="white">
      <v:fill color="white"/>
      <v:textbox style="mso-fit-shape-to-text:t"/>
    </o:shapedefaults>
    <o:shapelayout v:ext="edit">
      <o:idmap v:ext="edit" data="1"/>
    </o:shapelayout>
  </w:shapeDefaults>
  <w:decimalSymbol w:val="."/>
  <w:listSeparator w:val=","/>
  <w14:docId w14:val="7450BAEE"/>
  <w15:chartTrackingRefBased/>
  <w15:docId w15:val="{D60A2B78-90B9-4FAD-9962-C018EC6BF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A1473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DA147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16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8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5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sleephappens.com/bed-match/" TargetMode="External"/><Relationship Id="rId5" Type="http://schemas.openxmlformats.org/officeDocument/2006/relationships/hyperlink" Target="http://www.sleephappens.com/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1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 Franklin</dc:creator>
  <cp:keywords/>
  <dc:description/>
  <cp:lastModifiedBy>Leah Allnutt</cp:lastModifiedBy>
  <cp:revision>16</cp:revision>
  <cp:lastPrinted>2018-03-23T17:26:00Z</cp:lastPrinted>
  <dcterms:created xsi:type="dcterms:W3CDTF">2019-07-08T16:51:00Z</dcterms:created>
  <dcterms:modified xsi:type="dcterms:W3CDTF">2019-07-17T13:06:00Z</dcterms:modified>
</cp:coreProperties>
</file>